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[༧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acc3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5Z</dcterms:created>
  <dcterms:modified xsi:type="dcterms:W3CDTF">2017-04-22T22:55:05Z</dcterms:modified>
</cp:coreProperties>
</file>